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F6971" w14:textId="57B92321" w:rsidR="008034A0" w:rsidRPr="008034A0" w:rsidRDefault="00306E9D" w:rsidP="00594D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6E9D">
        <w:rPr>
          <w:rFonts w:ascii="Times New Roman" w:eastAsia="Times New Roman" w:hAnsi="Times New Roman" w:cs="Times New Roman" w:hint="eastAsia"/>
          <w:sz w:val="24"/>
          <w:szCs w:val="24"/>
        </w:rPr>
        <w:t>(T26)</w:t>
      </w:r>
      <w:r w:rsidRPr="00306E9D">
        <w:rPr>
          <w:rFonts w:ascii="新細明體" w:eastAsia="新細明體" w:hAnsi="新細明體" w:cs="新細明體" w:hint="eastAsia"/>
          <w:sz w:val="24"/>
          <w:szCs w:val="24"/>
        </w:rPr>
        <w:t>尋找</w:t>
      </w:r>
      <w:proofErr w:type="spellStart"/>
      <w:r w:rsidRPr="00306E9D">
        <w:rPr>
          <w:rFonts w:ascii="Times New Roman" w:eastAsia="Times New Roman" w:hAnsi="Times New Roman" w:cs="Times New Roman" w:hint="eastAsia"/>
          <w:sz w:val="24"/>
          <w:szCs w:val="24"/>
        </w:rPr>
        <w:t>BlockingProcess</w:t>
      </w:r>
      <w:proofErr w:type="spellEnd"/>
      <w:r w:rsidRPr="00306E9D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306E9D">
        <w:rPr>
          <w:rFonts w:ascii="新細明體" w:eastAsia="新細明體" w:hAnsi="新細明體" w:cs="新細明體" w:hint="eastAsia"/>
          <w:sz w:val="24"/>
          <w:szCs w:val="24"/>
        </w:rPr>
        <w:t>被鎖的流程</w:t>
      </w:r>
      <w:r w:rsidRPr="00306E9D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034A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034A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034A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8034A0">
        <w:rPr>
          <w:rFonts w:ascii="Times New Roman" w:eastAsia="Times New Roman" w:hAnsi="Times New Roman" w:cs="Times New Roman"/>
          <w:sz w:val="24"/>
          <w:szCs w:val="24"/>
        </w:rPr>
        <w:br/>
      </w:r>
      <w:r w:rsidR="008034A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034A0">
        <w:rPr>
          <w:rFonts w:ascii="Times New Roman" w:eastAsia="Times New Roman" w:hAnsi="Times New Roman" w:cs="Times New Roman"/>
          <w:sz w:val="24"/>
          <w:szCs w:val="24"/>
        </w:rPr>
        <w:br/>
      </w:r>
      <w:r w:rsidR="00725CCE" w:rsidRPr="00725CCE">
        <w:rPr>
          <w:rFonts w:ascii="Times New Roman" w:eastAsia="Times New Roman" w:hAnsi="Times New Roman" w:cs="Times New Roman" w:hint="eastAsia"/>
          <w:sz w:val="24"/>
          <w:szCs w:val="24"/>
        </w:rPr>
        <w:t>(T26)</w:t>
      </w:r>
      <w:r w:rsidR="00725CCE" w:rsidRPr="00725CCE">
        <w:rPr>
          <w:rFonts w:ascii="新細明體" w:eastAsia="新細明體" w:hAnsi="新細明體" w:cs="新細明體" w:hint="eastAsia"/>
          <w:sz w:val="24"/>
          <w:szCs w:val="24"/>
        </w:rPr>
        <w:t>尋找</w:t>
      </w:r>
      <w:proofErr w:type="spellStart"/>
      <w:r w:rsidR="00725CCE" w:rsidRPr="00725CCE">
        <w:rPr>
          <w:rFonts w:ascii="Times New Roman" w:eastAsia="Times New Roman" w:hAnsi="Times New Roman" w:cs="Times New Roman" w:hint="eastAsia"/>
          <w:sz w:val="24"/>
          <w:szCs w:val="24"/>
        </w:rPr>
        <w:t>BlockingProcess</w:t>
      </w:r>
      <w:proofErr w:type="spellEnd"/>
      <w:r w:rsidR="00725CCE" w:rsidRPr="00725CCE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="00725CCE" w:rsidRPr="00725CCE">
        <w:rPr>
          <w:rFonts w:ascii="新細明體" w:eastAsia="新細明體" w:hAnsi="新細明體" w:cs="新細明體" w:hint="eastAsia"/>
          <w:sz w:val="24"/>
          <w:szCs w:val="24"/>
        </w:rPr>
        <w:t>被鎖的流程</w:t>
      </w:r>
      <w:r w:rsidR="00725CCE" w:rsidRPr="00725CC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034A0">
        <w:rPr>
          <w:rFonts w:ascii="Times New Roman" w:eastAsia="Times New Roman" w:hAnsi="Times New Roman" w:cs="Times New Roman"/>
          <w:sz w:val="24"/>
          <w:szCs w:val="24"/>
        </w:rPr>
        <w:br/>
      </w:r>
      <w:r w:rsidR="008034A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034A0">
        <w:rPr>
          <w:rFonts w:ascii="Times New Roman" w:eastAsia="Times New Roman" w:hAnsi="Times New Roman" w:cs="Times New Roman"/>
          <w:sz w:val="24"/>
          <w:szCs w:val="24"/>
        </w:rPr>
        <w:br/>
      </w:r>
      <w:r w:rsidR="008034A0" w:rsidRPr="008034A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73CF6BC" w14:textId="77777777" w:rsidR="008034A0" w:rsidRPr="008034A0" w:rsidRDefault="008034A0" w:rsidP="00594D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4A0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48D2463D" w14:textId="77777777" w:rsidR="008034A0" w:rsidRPr="008034A0" w:rsidRDefault="008034A0" w:rsidP="00594D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034A0">
        <w:rPr>
          <w:rFonts w:ascii="Times New Roman" w:eastAsia="Times New Roman" w:hAnsi="Times New Roman" w:cs="Times New Roman"/>
          <w:sz w:val="24"/>
          <w:szCs w:val="24"/>
        </w:rPr>
        <w:t>2. Display the oldest active transaction information.</w:t>
      </w:r>
    </w:p>
    <w:p w14:paraId="3CFBA3EC" w14:textId="23590F3A" w:rsidR="000E2E61" w:rsidRDefault="008034A0" w:rsidP="00594DD6">
      <w:pPr>
        <w:spacing w:after="0" w:line="240" w:lineRule="auto"/>
      </w:pPr>
      <w:r w:rsidRPr="008034A0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1CCC6057" w14:textId="77777777" w:rsidR="000E2E61" w:rsidRDefault="000E2E61" w:rsidP="00594DD6">
      <w:pPr>
        <w:spacing w:after="0"/>
      </w:pPr>
      <w:r>
        <w:rPr>
          <w:sz w:val="48"/>
          <w:szCs w:val="48"/>
        </w:rPr>
        <w:t>0. Summary</w:t>
      </w:r>
    </w:p>
    <w:p w14:paraId="6798A7A5" w14:textId="77777777" w:rsidR="000E2E61" w:rsidRDefault="000E2E61" w:rsidP="00594DD6">
      <w:pPr>
        <w:spacing w:after="0"/>
      </w:pPr>
    </w:p>
    <w:p w14:paraId="66644E10" w14:textId="77777777" w:rsidR="000E2E61" w:rsidRDefault="000E2E61" w:rsidP="00594DD6">
      <w:pPr>
        <w:spacing w:after="0"/>
      </w:pPr>
    </w:p>
    <w:p w14:paraId="3113B5F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all the active transaction information.</w:t>
      </w:r>
    </w:p>
    <w:p w14:paraId="5C37E199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</w:p>
    <w:p w14:paraId="66D69ED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99A741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login_na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in Na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B2451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B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_</w:t>
      </w:r>
      <w:proofErr w:type="gramStart"/>
      <w:r>
        <w:rPr>
          <w:rFonts w:ascii="Consolas" w:hAnsi="Consolas"/>
          <w:sz w:val="18"/>
          <w:szCs w:val="18"/>
        </w:rPr>
        <w:t>td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atabase</w:t>
      </w:r>
      <w:proofErr w:type="gramEnd"/>
      <w:r>
        <w:rPr>
          <w:rFonts w:ascii="Consolas" w:hAnsi="Consolas"/>
          <w:sz w:val="18"/>
          <w:szCs w:val="18"/>
        </w:rPr>
        <w:t>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abas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10C94A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begin_ti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Begin Ti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06D83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us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 Bytes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A0FED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reserv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 xml:space="preserve">[Log </w:t>
      </w:r>
      <w:proofErr w:type="spellStart"/>
      <w:r>
        <w:rPr>
          <w:rFonts w:ascii="Consolas" w:hAnsi="Consolas"/>
          <w:sz w:val="18"/>
          <w:szCs w:val="18"/>
        </w:rPr>
        <w:t>Rsv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5D173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T-SQL Text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502054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query_pla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Plan]</w:t>
      </w:r>
    </w:p>
    <w:p w14:paraId="56F4E259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</w:p>
    <w:p w14:paraId="0B9C5424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database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754B176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5728C12D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session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187B5DC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5E58A2F2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96FF895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27A0175D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m_exec_sessions</w:t>
      </w:r>
      <w:proofErr w:type="spellEnd"/>
      <w:r>
        <w:rPr>
          <w:rFonts w:ascii="Consolas" w:hAnsi="Consolas"/>
          <w:sz w:val="18"/>
          <w:szCs w:val="18"/>
        </w:rPr>
        <w:t>]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3AD1D35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63464C99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AF57B53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5688EEA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onne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E384BCA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30C07D6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3974C94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</w:p>
    <w:p w14:paraId="3E61AF2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request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488EF10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544823BC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E8FC4DA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1C7FCC12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s_ec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most_recent_sql_handl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_est]</w:t>
      </w:r>
    </w:p>
    <w:p w14:paraId="6DC47F2A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264F6A0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FA3DE2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</w:p>
    <w:p w14:paraId="5C8EFDF9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Begin Ti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B217F0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4D5443" w14:textId="77777777" w:rsidR="000E2E61" w:rsidRDefault="000E2E61" w:rsidP="00594DD6">
      <w:pPr>
        <w:spacing w:after="0"/>
      </w:pPr>
    </w:p>
    <w:p w14:paraId="04A674C5" w14:textId="77777777" w:rsidR="000E2E61" w:rsidRDefault="000E2E61" w:rsidP="00594DD6">
      <w:pPr>
        <w:spacing w:after="0"/>
      </w:pPr>
      <w:r>
        <w:rPr>
          <w:sz w:val="18"/>
          <w:szCs w:val="18"/>
        </w:rPr>
        <w:t>==================================================</w:t>
      </w:r>
    </w:p>
    <w:p w14:paraId="00DA68BC" w14:textId="77777777" w:rsidR="000E2E61" w:rsidRDefault="000E2E61" w:rsidP="00594DD6">
      <w:pPr>
        <w:spacing w:after="0"/>
      </w:pPr>
      <w:r>
        <w:rPr>
          <w:sz w:val="48"/>
          <w:szCs w:val="48"/>
        </w:rPr>
        <w:t>1. Create Sample Data</w:t>
      </w:r>
    </w:p>
    <w:p w14:paraId="55F0AC7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</w:t>
      </w:r>
    </w:p>
    <w:p w14:paraId="0D16407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1</w:t>
      </w:r>
    </w:p>
    <w:p w14:paraId="29B38FE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8A4BB74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B83AD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0B7157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BE4BC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6D957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640CBCD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B57B8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5156F7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8228E9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3682AB2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E3A9D0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A7998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DBA4E92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1F653884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35F50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04BAB1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7B134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429EA7AA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B92F2A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2F74F9D1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5A0A36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A8EC59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17FF4F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E47687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4BA3DCA1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53E02E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74CC40CA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DE7DCB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248CAAB1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7D08E4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2ECADC56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7389FD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668171F8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FE26B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20ECD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552BA9B5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71A734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1CC51B3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0B1340A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264C88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D52E2A3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3FCD49E7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98EFB8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233146A7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704238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51A9381B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DA54E0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49F6F2E3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1D0BC51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B</w:t>
      </w:r>
      <w:proofErr w:type="spellEnd"/>
    </w:p>
    <w:p w14:paraId="5FD53EB3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D3399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55F4AE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8989D57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D8DC30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783DF26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149A1C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68EDD4" w14:textId="77777777" w:rsidR="000E2E61" w:rsidRDefault="000E2E61" w:rsidP="00594DD6">
      <w:pPr>
        <w:spacing w:after="0"/>
      </w:pPr>
    </w:p>
    <w:p w14:paraId="7278A6B1" w14:textId="7D9CC7FF" w:rsidR="000E2E61" w:rsidRDefault="000E2E61" w:rsidP="00594DD6">
      <w:pPr>
        <w:spacing w:after="0"/>
      </w:pPr>
      <w:r>
        <w:rPr>
          <w:noProof/>
        </w:rPr>
        <w:drawing>
          <wp:inline distT="0" distB="0" distL="0" distR="0" wp14:anchorId="1C30AB48" wp14:editId="4AB0D9B5">
            <wp:extent cx="1638300" cy="2766060"/>
            <wp:effectExtent l="0" t="0" r="0" b="0"/>
            <wp:docPr id="6" name="Picture 6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FDBD9" w14:textId="77777777" w:rsidR="000E2E61" w:rsidRDefault="000E2E61" w:rsidP="00594DD6">
      <w:pPr>
        <w:spacing w:after="0"/>
      </w:pPr>
    </w:p>
    <w:p w14:paraId="24C1DDF0" w14:textId="77777777" w:rsidR="000E2E61" w:rsidRDefault="000E2E61" w:rsidP="00594DD6">
      <w:pPr>
        <w:spacing w:after="0"/>
      </w:pPr>
    </w:p>
    <w:p w14:paraId="3C6C0C51" w14:textId="77777777" w:rsidR="000E2E61" w:rsidRDefault="000E2E61" w:rsidP="00594DD6">
      <w:pPr>
        <w:spacing w:after="0"/>
      </w:pPr>
      <w:r>
        <w:rPr>
          <w:sz w:val="48"/>
          <w:szCs w:val="48"/>
        </w:rPr>
        <w:t>2. Display the oldest active transaction information.</w:t>
      </w:r>
    </w:p>
    <w:p w14:paraId="182147E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</w:t>
      </w:r>
    </w:p>
    <w:p w14:paraId="4FCF7561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2</w:t>
      </w:r>
    </w:p>
    <w:p w14:paraId="64D6E0A1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the oldest active transaction information.</w:t>
      </w:r>
    </w:p>
    <w:p w14:paraId="22746AE3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PEN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355D9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54E6AB" w14:textId="23695E44" w:rsidR="000E2E61" w:rsidRDefault="000E2E61" w:rsidP="00594DD6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1227A2C7" wp14:editId="5A7A5DB2">
            <wp:extent cx="5274310" cy="4400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1DC0E" w14:textId="77777777" w:rsidR="000E2E61" w:rsidRDefault="000E2E61" w:rsidP="00594DD6">
      <w:pPr>
        <w:spacing w:after="0"/>
      </w:pPr>
    </w:p>
    <w:p w14:paraId="1F03C5D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C9071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3121FC96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 active open transactions.</w:t>
      </w:r>
    </w:p>
    <w:p w14:paraId="7FE3CA7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execution completed. If DBCC printed error messages, contact your system administrator.</w:t>
      </w:r>
    </w:p>
    <w:p w14:paraId="60DA945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78A8B0" w14:textId="77777777" w:rsidR="000E2E61" w:rsidRDefault="000E2E61" w:rsidP="00594DD6">
      <w:pPr>
        <w:spacing w:after="0"/>
      </w:pPr>
    </w:p>
    <w:p w14:paraId="7BEC49CA" w14:textId="77777777" w:rsidR="000E2E61" w:rsidRDefault="000E2E61" w:rsidP="00594DD6">
      <w:pPr>
        <w:spacing w:after="0"/>
      </w:pPr>
      <w:r>
        <w:rPr>
          <w:sz w:val="48"/>
          <w:szCs w:val="48"/>
        </w:rPr>
        <w:t>3. Create Blocking Query</w:t>
      </w:r>
    </w:p>
    <w:p w14:paraId="32D7D321" w14:textId="77777777" w:rsidR="000E2E61" w:rsidRDefault="000E2E61" w:rsidP="00594DD6">
      <w:pPr>
        <w:spacing w:after="0"/>
      </w:pPr>
    </w:p>
    <w:p w14:paraId="1CCB5F8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</w:t>
      </w:r>
    </w:p>
    <w:p w14:paraId="411B620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</w:t>
      </w:r>
    </w:p>
    <w:p w14:paraId="528D818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Blocking Query</w:t>
      </w:r>
    </w:p>
    <w:p w14:paraId="19AF456E" w14:textId="77777777" w:rsidR="000E2E61" w:rsidRDefault="000E2E61" w:rsidP="00594DD6">
      <w:pPr>
        <w:spacing w:after="0"/>
      </w:pPr>
    </w:p>
    <w:p w14:paraId="74074C9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5711856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1</w:t>
      </w:r>
    </w:p>
    <w:p w14:paraId="5637D71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1</w:t>
      </w:r>
    </w:p>
    <w:p w14:paraId="3743BEA3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F543EA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  <w:proofErr w:type="gramEnd"/>
    </w:p>
    <w:p w14:paraId="283B338A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0234EC36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56742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block.</w:t>
      </w:r>
    </w:p>
    <w:p w14:paraId="66B2361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D2C76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another query windows to execute the query.</w:t>
      </w:r>
    </w:p>
    <w:p w14:paraId="7A37D41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Begin a transaction and do not commit.</w:t>
      </w:r>
    </w:p>
    <w:p w14:paraId="4ACF655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locked by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uncommi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.</w:t>
      </w:r>
    </w:p>
    <w:p w14:paraId="1170B53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other transaction will not be able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BE4F8A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A246B0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32299F4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2</w:t>
      </w:r>
    </w:p>
    <w:p w14:paraId="01D0ADE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</w:t>
      </w:r>
    </w:p>
    <w:p w14:paraId="3DAB5BF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3_01</w:t>
      </w:r>
    </w:p>
    <w:p w14:paraId="71F3FAA8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proofErr w:type="gramEnd"/>
      <w:r>
        <w:rPr>
          <w:rFonts w:ascii="Consolas" w:hAnsi="Consolas"/>
          <w:color w:val="808080"/>
          <w:sz w:val="18"/>
          <w:szCs w:val="18"/>
        </w:rPr>
        <w:t>(*)</w:t>
      </w:r>
    </w:p>
    <w:p w14:paraId="37E3ED67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17515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3_02</w:t>
      </w:r>
    </w:p>
    <w:p w14:paraId="1F97ACE1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TableA</w:t>
      </w:r>
      <w:proofErr w:type="spellEnd"/>
    </w:p>
    <w:p w14:paraId="18CFF168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6CE91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3_03</w:t>
      </w:r>
    </w:p>
    <w:p w14:paraId="7935F32F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BF535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3_04</w:t>
      </w:r>
    </w:p>
    <w:p w14:paraId="37EC7DB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A03BF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C291BB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another query windows to execute the query.</w:t>
      </w:r>
    </w:p>
    <w:p w14:paraId="6019230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1~4 query in Transaction2 separately.</w:t>
      </w:r>
    </w:p>
    <w:p w14:paraId="3F61C4C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</w:t>
      </w:r>
      <w:proofErr w:type="gramStart"/>
      <w:r>
        <w:rPr>
          <w:rFonts w:ascii="Consolas" w:hAnsi="Consolas"/>
          <w:color w:val="008000"/>
          <w:sz w:val="18"/>
          <w:szCs w:val="18"/>
        </w:rPr>
        <w:t>these query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ill be blocked</w:t>
      </w:r>
    </w:p>
    <w:p w14:paraId="24C7864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the previous </w:t>
      </w:r>
      <w:proofErr w:type="spellStart"/>
      <w:r>
        <w:rPr>
          <w:rFonts w:ascii="Consolas" w:hAnsi="Consolas"/>
          <w:color w:val="008000"/>
          <w:sz w:val="18"/>
          <w:szCs w:val="18"/>
        </w:rPr>
        <w:t>uncommi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, Transaction1.</w:t>
      </w:r>
    </w:p>
    <w:p w14:paraId="15760B50" w14:textId="77777777" w:rsidR="000E2E61" w:rsidRDefault="000E2E61" w:rsidP="00594DD6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</w:t>
      </w:r>
      <w:proofErr w:type="spellStart"/>
      <w:r>
        <w:rPr>
          <w:rFonts w:ascii="Consolas" w:hAnsi="Consolas"/>
          <w:color w:val="008000"/>
          <w:sz w:val="18"/>
          <w:szCs w:val="18"/>
        </w:rPr>
        <w:t>bee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ocked by Transaction1.</w:t>
      </w:r>
    </w:p>
    <w:p w14:paraId="6C9CA92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12BDC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5708199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3</w:t>
      </w:r>
    </w:p>
    <w:p w14:paraId="6CCAB7E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3</w:t>
      </w:r>
    </w:p>
    <w:p w14:paraId="37FF0BE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Blocking Query</w:t>
      </w:r>
    </w:p>
    <w:p w14:paraId="4E77E8FE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3236D5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proofErr w:type="spellEnd"/>
    </w:p>
    <w:p w14:paraId="466E6C0F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3'</w:t>
      </w:r>
    </w:p>
    <w:p w14:paraId="15345DC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FD9AF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block.</w:t>
      </w:r>
    </w:p>
    <w:p w14:paraId="602DE39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821CF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another query windows to execute the query.</w:t>
      </w:r>
    </w:p>
    <w:p w14:paraId="299DC6C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gin another transaction and do not commit.</w:t>
      </w:r>
    </w:p>
    <w:p w14:paraId="24E0CAF1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locked by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uncommi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nsaction.</w:t>
      </w:r>
    </w:p>
    <w:p w14:paraId="5ED64DE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other transaction will not be able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E7856C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A6471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0B032B8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4</w:t>
      </w:r>
    </w:p>
    <w:p w14:paraId="13A9CDE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4</w:t>
      </w:r>
    </w:p>
    <w:p w14:paraId="744C29E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the oldest active transaction information.</w:t>
      </w:r>
    </w:p>
    <w:p w14:paraId="28F02B6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PEN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BD0560" w14:textId="3FC60762" w:rsidR="000E2E61" w:rsidRDefault="000E2E61" w:rsidP="00594DD6">
      <w:pPr>
        <w:spacing w:after="0"/>
      </w:pPr>
      <w:r>
        <w:rPr>
          <w:noProof/>
        </w:rPr>
        <w:drawing>
          <wp:inline distT="0" distB="0" distL="0" distR="0" wp14:anchorId="159C79EC" wp14:editId="628FC002">
            <wp:extent cx="5274310" cy="13614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40540" w14:textId="77777777" w:rsidR="000E2E61" w:rsidRDefault="000E2E61" w:rsidP="00594DD6">
      <w:pPr>
        <w:spacing w:after="0"/>
      </w:pPr>
    </w:p>
    <w:p w14:paraId="79CA25C3" w14:textId="77777777" w:rsidR="000E2E61" w:rsidRDefault="000E2E61" w:rsidP="00594DD6">
      <w:pPr>
        <w:spacing w:after="0"/>
      </w:pPr>
    </w:p>
    <w:p w14:paraId="5B17AEE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all the active transaction information.</w:t>
      </w:r>
    </w:p>
    <w:p w14:paraId="369E1143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</w:p>
    <w:p w14:paraId="6909116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ED82F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login_na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in Na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C73DA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B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_</w:t>
      </w:r>
      <w:proofErr w:type="gramStart"/>
      <w:r>
        <w:rPr>
          <w:rFonts w:ascii="Consolas" w:hAnsi="Consolas"/>
          <w:sz w:val="18"/>
          <w:szCs w:val="18"/>
        </w:rPr>
        <w:t>td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atabase</w:t>
      </w:r>
      <w:proofErr w:type="gramEnd"/>
      <w:r>
        <w:rPr>
          <w:rFonts w:ascii="Consolas" w:hAnsi="Consolas"/>
          <w:sz w:val="18"/>
          <w:szCs w:val="18"/>
        </w:rPr>
        <w:t>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abas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95721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begin_ti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Begin Ti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475D5D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us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 Bytes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D5844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reserv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 xml:space="preserve">[Log </w:t>
      </w:r>
      <w:proofErr w:type="spellStart"/>
      <w:r>
        <w:rPr>
          <w:rFonts w:ascii="Consolas" w:hAnsi="Consolas"/>
          <w:sz w:val="18"/>
          <w:szCs w:val="18"/>
        </w:rPr>
        <w:t>Rsv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41CE7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T-SQL Text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9BCB7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query_pla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Plan]</w:t>
      </w:r>
    </w:p>
    <w:p w14:paraId="6BD921D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</w:p>
    <w:p w14:paraId="03F51DBD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database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D829846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4618B39C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session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CAF3D04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29C4980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608E249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4DDE0EF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m_exec_sessions</w:t>
      </w:r>
      <w:proofErr w:type="spellEnd"/>
      <w:r>
        <w:rPr>
          <w:rFonts w:ascii="Consolas" w:hAnsi="Consolas"/>
          <w:sz w:val="18"/>
          <w:szCs w:val="18"/>
        </w:rPr>
        <w:t>]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AF2058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11CA20E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25CD4C6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0E5B72C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onne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54EA3F0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14F42D1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673A632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</w:p>
    <w:p w14:paraId="4DBBC53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request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78AF01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682A1D1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2A9E62D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3AF00D6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s_ec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most_recent_sql_handl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_est]</w:t>
      </w:r>
    </w:p>
    <w:p w14:paraId="263E5BEB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41590EC1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097C76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</w:p>
    <w:p w14:paraId="29CA54C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Begin Ti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220D69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694FCE" w14:textId="2BE3386A" w:rsidR="000E2E61" w:rsidRDefault="000E2E61" w:rsidP="00594DD6">
      <w:pPr>
        <w:spacing w:after="0"/>
      </w:pPr>
      <w:r>
        <w:rPr>
          <w:noProof/>
        </w:rPr>
        <w:drawing>
          <wp:inline distT="0" distB="0" distL="0" distR="0" wp14:anchorId="2EFE0D1B" wp14:editId="7928C38F">
            <wp:extent cx="5274310" cy="3663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789CD" w14:textId="77777777" w:rsidR="000E2E61" w:rsidRDefault="000E2E61" w:rsidP="00594DD6">
      <w:pPr>
        <w:spacing w:after="0"/>
      </w:pPr>
    </w:p>
    <w:p w14:paraId="35DE299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6EEF8A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BCC </w:t>
      </w:r>
      <w:proofErr w:type="spellStart"/>
      <w:r>
        <w:rPr>
          <w:rFonts w:ascii="Consolas" w:hAnsi="Consolas"/>
          <w:color w:val="008000"/>
          <w:sz w:val="18"/>
          <w:szCs w:val="18"/>
        </w:rPr>
        <w:t>OpenTran</w:t>
      </w:r>
      <w:proofErr w:type="spellEnd"/>
    </w:p>
    <w:p w14:paraId="38C4D96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2D45479" w14:textId="77777777" w:rsidR="000E2E61" w:rsidRDefault="00000000" w:rsidP="00594DD6">
      <w:pPr>
        <w:spacing w:after="0"/>
      </w:pPr>
      <w:hyperlink r:id="rId11" w:history="1">
        <w:r w:rsidR="000E2E61">
          <w:rPr>
            <w:rStyle w:val="Hyperlink"/>
            <w:rFonts w:ascii="Consolas" w:hAnsi="Consolas"/>
            <w:sz w:val="18"/>
            <w:szCs w:val="18"/>
          </w:rPr>
          <w:t>https://docs.microsoft.com/en-us/sql/t-sql/database-console-commands/dbcc-opentran-transact-sql</w:t>
        </w:r>
      </w:hyperlink>
    </w:p>
    <w:p w14:paraId="56B997EC" w14:textId="77777777" w:rsidR="000E2E61" w:rsidRDefault="00000000" w:rsidP="00594DD6">
      <w:pPr>
        <w:spacing w:after="0"/>
      </w:pPr>
      <w:hyperlink r:id="rId12" w:history="1">
        <w:r w:rsidR="000E2E61">
          <w:rPr>
            <w:rStyle w:val="Hyperlink"/>
            <w:rFonts w:ascii="Consolas" w:hAnsi="Consolas"/>
            <w:sz w:val="18"/>
            <w:szCs w:val="18"/>
          </w:rPr>
          <w:t>https://www.sqlskills.com/blogs/paul/script-open-transactions-with-text-and-plans/</w:t>
        </w:r>
      </w:hyperlink>
    </w:p>
    <w:p w14:paraId="29061D3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OPENTRAN can only display</w:t>
      </w:r>
    </w:p>
    <w:p w14:paraId="6A9B90B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ldest active transaction information.</w:t>
      </w:r>
    </w:p>
    <w:p w14:paraId="6D0B65C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see all the active transaction information,</w:t>
      </w:r>
    </w:p>
    <w:p w14:paraId="694BED4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the following script.</w:t>
      </w:r>
    </w:p>
    <w:p w14:paraId="20DA144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6947F78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08F0B25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login_name</w:t>
      </w:r>
      <w:proofErr w:type="spellEnd"/>
      <w:r>
        <w:rPr>
          <w:rFonts w:ascii="Consolas" w:hAnsi="Consolas"/>
          <w:color w:val="008000"/>
          <w:sz w:val="18"/>
          <w:szCs w:val="18"/>
        </w:rPr>
        <w:t>] AS [Login Name],</w:t>
      </w:r>
    </w:p>
    <w:p w14:paraId="14F59BF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DB_NAME (</w:t>
      </w:r>
      <w:proofErr w:type="spellStart"/>
      <w:r>
        <w:rPr>
          <w:rFonts w:ascii="Consolas" w:hAnsi="Consolas"/>
          <w:color w:val="008000"/>
          <w:sz w:val="18"/>
          <w:szCs w:val="18"/>
        </w:rPr>
        <w:t>s_</w:t>
      </w:r>
      <w:proofErr w:type="gramStart"/>
      <w:r>
        <w:rPr>
          <w:rFonts w:ascii="Consolas" w:hAnsi="Consolas"/>
          <w:color w:val="008000"/>
          <w:sz w:val="18"/>
          <w:szCs w:val="18"/>
        </w:rPr>
        <w:t>tdt.database</w:t>
      </w:r>
      <w:proofErr w:type="gramEnd"/>
      <w:r>
        <w:rPr>
          <w:rFonts w:ascii="Consolas" w:hAnsi="Consolas"/>
          <w:color w:val="008000"/>
          <w:sz w:val="18"/>
          <w:szCs w:val="18"/>
        </w:rPr>
        <w:t>_id</w:t>
      </w:r>
      <w:proofErr w:type="spellEnd"/>
      <w:r>
        <w:rPr>
          <w:rFonts w:ascii="Consolas" w:hAnsi="Consolas"/>
          <w:color w:val="008000"/>
          <w:sz w:val="18"/>
          <w:szCs w:val="18"/>
        </w:rPr>
        <w:t>) AS [Database],</w:t>
      </w:r>
    </w:p>
    <w:p w14:paraId="2D6CA0E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begin_time</w:t>
      </w:r>
      <w:proofErr w:type="spellEnd"/>
      <w:r>
        <w:rPr>
          <w:rFonts w:ascii="Consolas" w:hAnsi="Consolas"/>
          <w:color w:val="008000"/>
          <w:sz w:val="18"/>
          <w:szCs w:val="18"/>
        </w:rPr>
        <w:t>] AS [Begin Time],</w:t>
      </w:r>
    </w:p>
    <w:p w14:paraId="3B659FC6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log_bytes_used</w:t>
      </w:r>
      <w:proofErr w:type="spellEnd"/>
      <w:r>
        <w:rPr>
          <w:rFonts w:ascii="Consolas" w:hAnsi="Consolas"/>
          <w:color w:val="008000"/>
          <w:sz w:val="18"/>
          <w:szCs w:val="18"/>
        </w:rPr>
        <w:t>] AS [Log Bytes],</w:t>
      </w:r>
    </w:p>
    <w:p w14:paraId="44AF515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log_bytes_reserv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AS [Log </w:t>
      </w:r>
      <w:proofErr w:type="spellStart"/>
      <w:r>
        <w:rPr>
          <w:rFonts w:ascii="Consolas" w:hAnsi="Consolas"/>
          <w:color w:val="008000"/>
          <w:sz w:val="18"/>
          <w:szCs w:val="18"/>
        </w:rPr>
        <w:t>Rsvd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14CF308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t</w:t>
      </w:r>
      <w:proofErr w:type="spellEnd"/>
      <w:r>
        <w:rPr>
          <w:rFonts w:ascii="Consolas" w:hAnsi="Consolas"/>
          <w:color w:val="008000"/>
          <w:sz w:val="18"/>
          <w:szCs w:val="18"/>
        </w:rPr>
        <w:t>].text AS [Last T-SQL Text],</w:t>
      </w:r>
    </w:p>
    <w:p w14:paraId="6B84481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qp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] AS [Last Plan]</w:t>
      </w:r>
    </w:p>
    <w:p w14:paraId="4CCE469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</w:t>
      </w:r>
    </w:p>
    <w:p w14:paraId="2075E2B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tran_database_transa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5888A7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423498E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tran_session_transa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6D9923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13CAC40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4CE68F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5D9D258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ys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m_exec_sessions</w:t>
      </w:r>
      <w:proofErr w:type="spellEnd"/>
      <w:r>
        <w:rPr>
          <w:rFonts w:ascii="Consolas" w:hAnsi="Consolas"/>
          <w:color w:val="008000"/>
          <w:sz w:val="18"/>
          <w:szCs w:val="18"/>
        </w:rPr>
        <w:t>] [</w:t>
      </w:r>
      <w:proofErr w:type="spellStart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0B520B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6FB56F5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E7E1CE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6728775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onne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677ADE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ON</w:t>
      </w:r>
    </w:p>
    <w:p w14:paraId="0858756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49DBB0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FT OUTER JOIN</w:t>
      </w:r>
    </w:p>
    <w:p w14:paraId="721BD81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reques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13F176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5C715A8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3AAC8E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OSS APPLY</w:t>
      </w:r>
    </w:p>
    <w:p w14:paraId="49EA3A4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ost_recent_sql_handle</w:t>
      </w:r>
      <w:proofErr w:type="spellEnd"/>
      <w:r>
        <w:rPr>
          <w:rFonts w:ascii="Consolas" w:hAnsi="Consolas"/>
          <w:color w:val="008000"/>
          <w:sz w:val="18"/>
          <w:szCs w:val="18"/>
        </w:rPr>
        <w:t>]) AS [</w:t>
      </w:r>
      <w:proofErr w:type="spellStart"/>
      <w:r>
        <w:rPr>
          <w:rFonts w:ascii="Consolas" w:hAnsi="Consolas"/>
          <w:color w:val="008000"/>
          <w:sz w:val="18"/>
          <w:szCs w:val="18"/>
        </w:rPr>
        <w:t>s_e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9CAB95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UTER APPLY</w:t>
      </w:r>
    </w:p>
    <w:p w14:paraId="3136237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]) AS [</w:t>
      </w:r>
      <w:proofErr w:type="spellStart"/>
      <w:r>
        <w:rPr>
          <w:rFonts w:ascii="Consolas" w:hAnsi="Consolas"/>
          <w:color w:val="008000"/>
          <w:sz w:val="18"/>
          <w:szCs w:val="18"/>
        </w:rPr>
        <w:t>s_eqp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4FC522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</w:t>
      </w:r>
    </w:p>
    <w:p w14:paraId="5EE91AB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Begin Time] ASC;</w:t>
      </w:r>
    </w:p>
    <w:p w14:paraId="2FB2587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</w:t>
      </w:r>
    </w:p>
    <w:p w14:paraId="67F978D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89EC51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2DFC31D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</w:t>
      </w:r>
    </w:p>
    <w:p w14:paraId="3F11C6B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1...</w:t>
      </w:r>
    </w:p>
    <w:p w14:paraId="28008B9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0...</w:t>
      </w:r>
    </w:p>
    <w:p w14:paraId="37F7A2B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29A97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0357C89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5</w:t>
      </w:r>
    </w:p>
    <w:p w14:paraId="59B670A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back to the query window of</w:t>
      </w:r>
    </w:p>
    <w:p w14:paraId="470D0B9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Transaction1:</w:t>
      </w:r>
    </w:p>
    <w:p w14:paraId="5A83686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nd perform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;</w:t>
      </w:r>
      <w:proofErr w:type="gramEnd"/>
    </w:p>
    <w:p w14:paraId="7E49974D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OMMI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3E5B4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3B40D22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6</w:t>
      </w:r>
    </w:p>
    <w:p w14:paraId="40CB7C8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back to the query window of</w:t>
      </w:r>
    </w:p>
    <w:p w14:paraId="59746C9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Transaction3:</w:t>
      </w:r>
    </w:p>
    <w:p w14:paraId="627746E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nd perform </w:t>
      </w:r>
      <w:proofErr w:type="gramStart"/>
      <w:r>
        <w:rPr>
          <w:rFonts w:ascii="Consolas" w:hAnsi="Consolas"/>
          <w:color w:val="008000"/>
          <w:sz w:val="18"/>
          <w:szCs w:val="18"/>
        </w:rPr>
        <w:t>COMMIT;</w:t>
      </w:r>
      <w:proofErr w:type="gramEnd"/>
    </w:p>
    <w:p w14:paraId="14E90363" w14:textId="77777777" w:rsidR="000E2E61" w:rsidRDefault="000E2E61" w:rsidP="00594DD6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OMMI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33A82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</w:t>
      </w:r>
    </w:p>
    <w:p w14:paraId="3AC6F36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3_07</w:t>
      </w:r>
    </w:p>
    <w:p w14:paraId="7D748D5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4</w:t>
      </w:r>
    </w:p>
    <w:p w14:paraId="7B5EEAB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the oldest active transaction information.</w:t>
      </w:r>
    </w:p>
    <w:p w14:paraId="035E690A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PENTRA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F044ED" w14:textId="50C2E42E" w:rsidR="000E2E61" w:rsidRDefault="000E2E61" w:rsidP="00594DD6">
      <w:pPr>
        <w:spacing w:after="0"/>
      </w:pPr>
      <w:r>
        <w:rPr>
          <w:noProof/>
        </w:rPr>
        <w:drawing>
          <wp:inline distT="0" distB="0" distL="0" distR="0" wp14:anchorId="63498B64" wp14:editId="5133F175">
            <wp:extent cx="5274310" cy="404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11CF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51082D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7578A03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 active open transactions.</w:t>
      </w:r>
    </w:p>
    <w:p w14:paraId="2FA8231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execution completed.</w:t>
      </w:r>
    </w:p>
    <w:p w14:paraId="60572EF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DBCC printed error messages,</w:t>
      </w:r>
    </w:p>
    <w:p w14:paraId="0BB11B5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ntact your system administrator.</w:t>
      </w:r>
    </w:p>
    <w:p w14:paraId="2471894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AC51F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play all the active transaction information.</w:t>
      </w:r>
    </w:p>
    <w:p w14:paraId="17D25804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</w:p>
    <w:p w14:paraId="7B8743A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3B525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login_na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in Na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D259AC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B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_</w:t>
      </w:r>
      <w:proofErr w:type="gramStart"/>
      <w:r>
        <w:rPr>
          <w:rFonts w:ascii="Consolas" w:hAnsi="Consolas"/>
          <w:sz w:val="18"/>
          <w:szCs w:val="18"/>
        </w:rPr>
        <w:t>td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atabase</w:t>
      </w:r>
      <w:proofErr w:type="gramEnd"/>
      <w:r>
        <w:rPr>
          <w:rFonts w:ascii="Consolas" w:hAnsi="Consolas"/>
          <w:sz w:val="18"/>
          <w:szCs w:val="18"/>
        </w:rPr>
        <w:t>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abas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C710AC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begin_ti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Begin Time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D7739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us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og Bytes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7B6C2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atabase_transaction_log_bytes_reserve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 xml:space="preserve">[Log </w:t>
      </w:r>
      <w:proofErr w:type="spellStart"/>
      <w:r>
        <w:rPr>
          <w:rFonts w:ascii="Consolas" w:hAnsi="Consolas"/>
          <w:sz w:val="18"/>
          <w:szCs w:val="18"/>
        </w:rPr>
        <w:t>Rsv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F0383A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T-SQL Text]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AA0E2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query_plan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 Plan]</w:t>
      </w:r>
    </w:p>
    <w:p w14:paraId="65ED6BB1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</w:p>
    <w:p w14:paraId="604965BA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database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AD07725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2A77B9D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tran_session_transa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4E20EFBA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60999A1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d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transact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FBA7225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2EBA024F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dm_exec_sessions</w:t>
      </w:r>
      <w:proofErr w:type="spellEnd"/>
      <w:r>
        <w:rPr>
          <w:rFonts w:ascii="Consolas" w:hAnsi="Consolas"/>
          <w:sz w:val="18"/>
          <w:szCs w:val="18"/>
        </w:rPr>
        <w:t>]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0F756C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ON</w:t>
      </w:r>
    </w:p>
    <w:p w14:paraId="1BC823F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s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817E217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JOIN</w:t>
      </w:r>
    </w:p>
    <w:p w14:paraId="77496AC3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onnection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691B5F2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2EFDEF8A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c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EDB46D1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</w:p>
    <w:p w14:paraId="1D3896EC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request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F028AC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</w:p>
    <w:p w14:paraId="3F9343E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tst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ession_id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FA174BA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4007BBB1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s_ec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most_recent_sql_handl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s_est]</w:t>
      </w:r>
    </w:p>
    <w:p w14:paraId="03B85104" w14:textId="77777777" w:rsidR="000E2E61" w:rsidRDefault="000E2E61" w:rsidP="00594DD6">
      <w:pPr>
        <w:spacing w:after="0"/>
      </w:pP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</w:p>
    <w:p w14:paraId="5108C684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s_eqp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8B49B68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</w:p>
    <w:p w14:paraId="23BABC6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 [Begin Ti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D96F50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299031FF" w14:textId="09A5C4D8" w:rsidR="000E2E61" w:rsidRDefault="000E2E61" w:rsidP="00594DD6">
      <w:pPr>
        <w:spacing w:after="0"/>
      </w:pPr>
      <w:r>
        <w:rPr>
          <w:noProof/>
        </w:rPr>
        <w:drawing>
          <wp:inline distT="0" distB="0" distL="0" distR="0" wp14:anchorId="17755937" wp14:editId="37927BD7">
            <wp:extent cx="5274310" cy="4597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AC6A0" w14:textId="77777777" w:rsidR="000E2E61" w:rsidRDefault="000E2E61" w:rsidP="00594DD6">
      <w:pPr>
        <w:spacing w:after="0"/>
      </w:pPr>
    </w:p>
    <w:p w14:paraId="3302AA7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8515B0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BCC </w:t>
      </w:r>
      <w:proofErr w:type="spellStart"/>
      <w:r>
        <w:rPr>
          <w:rFonts w:ascii="Consolas" w:hAnsi="Consolas"/>
          <w:color w:val="008000"/>
          <w:sz w:val="18"/>
          <w:szCs w:val="18"/>
        </w:rPr>
        <w:t>OpenTran</w:t>
      </w:r>
      <w:proofErr w:type="spellEnd"/>
    </w:p>
    <w:p w14:paraId="341D512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3BE9DC1" w14:textId="77777777" w:rsidR="000E2E61" w:rsidRDefault="00000000" w:rsidP="00594DD6">
      <w:pPr>
        <w:spacing w:after="0"/>
      </w:pPr>
      <w:hyperlink r:id="rId15" w:history="1">
        <w:r w:rsidR="000E2E61">
          <w:rPr>
            <w:rStyle w:val="Hyperlink"/>
            <w:rFonts w:ascii="Consolas" w:hAnsi="Consolas"/>
            <w:sz w:val="18"/>
            <w:szCs w:val="18"/>
          </w:rPr>
          <w:t>https://docs.microsoft.com/en-us/sql/t-sql/database-console-commands/dbcc-opentran-transact-sql</w:t>
        </w:r>
      </w:hyperlink>
    </w:p>
    <w:p w14:paraId="22B6E07D" w14:textId="77777777" w:rsidR="000E2E61" w:rsidRDefault="00000000" w:rsidP="00594DD6">
      <w:pPr>
        <w:spacing w:after="0"/>
      </w:pPr>
      <w:hyperlink r:id="rId16" w:history="1">
        <w:r w:rsidR="000E2E61">
          <w:rPr>
            <w:rStyle w:val="Hyperlink"/>
            <w:rFonts w:ascii="Consolas" w:hAnsi="Consolas"/>
            <w:sz w:val="18"/>
            <w:szCs w:val="18"/>
          </w:rPr>
          <w:t>https://www.sqlskills.com/blogs/paul/script-open-transactions-with-text-and-plans/</w:t>
        </w:r>
      </w:hyperlink>
    </w:p>
    <w:p w14:paraId="5CCEDA0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OPENTRAN can only display</w:t>
      </w:r>
    </w:p>
    <w:p w14:paraId="068FF8D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ldest active transaction information.</w:t>
      </w:r>
    </w:p>
    <w:p w14:paraId="5C4B35D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see all the active transaction information,</w:t>
      </w:r>
    </w:p>
    <w:p w14:paraId="4C5C4C3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the following script.</w:t>
      </w:r>
    </w:p>
    <w:p w14:paraId="0BE5E50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0D8F223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4720836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login_name</w:t>
      </w:r>
      <w:proofErr w:type="spellEnd"/>
      <w:r>
        <w:rPr>
          <w:rFonts w:ascii="Consolas" w:hAnsi="Consolas"/>
          <w:color w:val="008000"/>
          <w:sz w:val="18"/>
          <w:szCs w:val="18"/>
        </w:rPr>
        <w:t>] AS [Login Name],</w:t>
      </w:r>
    </w:p>
    <w:p w14:paraId="455ED89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DB_NAME (</w:t>
      </w:r>
      <w:proofErr w:type="spellStart"/>
      <w:r>
        <w:rPr>
          <w:rFonts w:ascii="Consolas" w:hAnsi="Consolas"/>
          <w:color w:val="008000"/>
          <w:sz w:val="18"/>
          <w:szCs w:val="18"/>
        </w:rPr>
        <w:t>s_</w:t>
      </w:r>
      <w:proofErr w:type="gramStart"/>
      <w:r>
        <w:rPr>
          <w:rFonts w:ascii="Consolas" w:hAnsi="Consolas"/>
          <w:color w:val="008000"/>
          <w:sz w:val="18"/>
          <w:szCs w:val="18"/>
        </w:rPr>
        <w:t>tdt.database</w:t>
      </w:r>
      <w:proofErr w:type="gramEnd"/>
      <w:r>
        <w:rPr>
          <w:rFonts w:ascii="Consolas" w:hAnsi="Consolas"/>
          <w:color w:val="008000"/>
          <w:sz w:val="18"/>
          <w:szCs w:val="18"/>
        </w:rPr>
        <w:t>_id</w:t>
      </w:r>
      <w:proofErr w:type="spellEnd"/>
      <w:r>
        <w:rPr>
          <w:rFonts w:ascii="Consolas" w:hAnsi="Consolas"/>
          <w:color w:val="008000"/>
          <w:sz w:val="18"/>
          <w:szCs w:val="18"/>
        </w:rPr>
        <w:t>) AS [Database],</w:t>
      </w:r>
    </w:p>
    <w:p w14:paraId="62A7291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begin_time</w:t>
      </w:r>
      <w:proofErr w:type="spellEnd"/>
      <w:r>
        <w:rPr>
          <w:rFonts w:ascii="Consolas" w:hAnsi="Consolas"/>
          <w:color w:val="008000"/>
          <w:sz w:val="18"/>
          <w:szCs w:val="18"/>
        </w:rPr>
        <w:t>] AS [Begin Time],</w:t>
      </w:r>
    </w:p>
    <w:p w14:paraId="41DF245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log_bytes_used</w:t>
      </w:r>
      <w:proofErr w:type="spellEnd"/>
      <w:r>
        <w:rPr>
          <w:rFonts w:ascii="Consolas" w:hAnsi="Consolas"/>
          <w:color w:val="008000"/>
          <w:sz w:val="18"/>
          <w:szCs w:val="18"/>
        </w:rPr>
        <w:t>] AS [Log Bytes],</w:t>
      </w:r>
    </w:p>
    <w:p w14:paraId="28826CD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transaction_log_bytes_reserv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AS [Log </w:t>
      </w:r>
      <w:proofErr w:type="spellStart"/>
      <w:r>
        <w:rPr>
          <w:rFonts w:ascii="Consolas" w:hAnsi="Consolas"/>
          <w:color w:val="008000"/>
          <w:sz w:val="18"/>
          <w:szCs w:val="18"/>
        </w:rPr>
        <w:t>Rsvd</w:t>
      </w:r>
      <w:proofErr w:type="spellEnd"/>
      <w:r>
        <w:rPr>
          <w:rFonts w:ascii="Consolas" w:hAnsi="Consolas"/>
          <w:color w:val="008000"/>
          <w:sz w:val="18"/>
          <w:szCs w:val="18"/>
        </w:rPr>
        <w:t>],</w:t>
      </w:r>
    </w:p>
    <w:p w14:paraId="2E96F76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t</w:t>
      </w:r>
      <w:proofErr w:type="spellEnd"/>
      <w:r>
        <w:rPr>
          <w:rFonts w:ascii="Consolas" w:hAnsi="Consolas"/>
          <w:color w:val="008000"/>
          <w:sz w:val="18"/>
          <w:szCs w:val="18"/>
        </w:rPr>
        <w:t>].text AS [Last T-SQL Text],</w:t>
      </w:r>
    </w:p>
    <w:p w14:paraId="709F2A0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qp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] AS [Last Plan]</w:t>
      </w:r>
    </w:p>
    <w:p w14:paraId="251D0E9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</w:t>
      </w:r>
    </w:p>
    <w:p w14:paraId="66C47C0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tran_database_transa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AD82BCF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72156E4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tran_session_transa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B35727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0C7507B1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d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transact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0B4B73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2FE58F60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ys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m_exec_sessions</w:t>
      </w:r>
      <w:proofErr w:type="spellEnd"/>
      <w:r>
        <w:rPr>
          <w:rFonts w:ascii="Consolas" w:hAnsi="Consolas"/>
          <w:color w:val="008000"/>
          <w:sz w:val="18"/>
          <w:szCs w:val="18"/>
        </w:rPr>
        <w:t>] [</w:t>
      </w:r>
      <w:proofErr w:type="spellStart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4BA19E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4280E24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s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575FC85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JOIN</w:t>
      </w:r>
    </w:p>
    <w:p w14:paraId="7A65755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onnectio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153BAE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243665E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5F0CA14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FT OUTER JOIN</w:t>
      </w:r>
    </w:p>
    <w:p w14:paraId="118535B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reques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E6A55C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</w:t>
      </w:r>
    </w:p>
    <w:p w14:paraId="106A1BF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 = [</w:t>
      </w:r>
      <w:proofErr w:type="spellStart"/>
      <w:r>
        <w:rPr>
          <w:rFonts w:ascii="Consolas" w:hAnsi="Consolas"/>
          <w:color w:val="008000"/>
          <w:sz w:val="18"/>
          <w:szCs w:val="18"/>
        </w:rPr>
        <w:t>s_tst</w:t>
      </w:r>
      <w:proofErr w:type="spellEnd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r>
        <w:rPr>
          <w:rFonts w:ascii="Consolas" w:hAnsi="Consolas"/>
          <w:color w:val="008000"/>
          <w:sz w:val="18"/>
          <w:szCs w:val="18"/>
        </w:rPr>
        <w:t>session_i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1BEEC87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OSS APPLY</w:t>
      </w:r>
    </w:p>
    <w:p w14:paraId="2484DA2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s_ec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most_recent_sql_handle</w:t>
      </w:r>
      <w:proofErr w:type="spellEnd"/>
      <w:r>
        <w:rPr>
          <w:rFonts w:ascii="Consolas" w:hAnsi="Consolas"/>
          <w:color w:val="008000"/>
          <w:sz w:val="18"/>
          <w:szCs w:val="18"/>
        </w:rPr>
        <w:t>]) AS [</w:t>
      </w:r>
      <w:proofErr w:type="spellStart"/>
      <w:r>
        <w:rPr>
          <w:rFonts w:ascii="Consolas" w:hAnsi="Consolas"/>
          <w:color w:val="008000"/>
          <w:sz w:val="18"/>
          <w:szCs w:val="18"/>
        </w:rPr>
        <w:t>s_e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7B2AFBD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UTER APPLY</w:t>
      </w:r>
    </w:p>
    <w:p w14:paraId="3D0CB2C3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[</w:t>
      </w:r>
      <w:proofErr w:type="spellStart"/>
      <w:r>
        <w:rPr>
          <w:rFonts w:ascii="Consolas" w:hAnsi="Consolas"/>
          <w:color w:val="008000"/>
          <w:sz w:val="18"/>
          <w:szCs w:val="18"/>
        </w:rPr>
        <w:t>s_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]) AS [</w:t>
      </w:r>
      <w:proofErr w:type="spellStart"/>
      <w:r>
        <w:rPr>
          <w:rFonts w:ascii="Consolas" w:hAnsi="Consolas"/>
          <w:color w:val="008000"/>
          <w:sz w:val="18"/>
          <w:szCs w:val="18"/>
        </w:rPr>
        <w:t>s_eqp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B32B929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</w:t>
      </w:r>
    </w:p>
    <w:p w14:paraId="53F616F6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>Begin Time] ASC;</w:t>
      </w:r>
    </w:p>
    <w:p w14:paraId="22DBB6A2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O</w:t>
      </w:r>
    </w:p>
    <w:p w14:paraId="61FA2178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3E2D069" w14:textId="77777777" w:rsidR="000E2E61" w:rsidRDefault="000E2E61" w:rsidP="00594DD6">
      <w:pPr>
        <w:spacing w:after="0"/>
      </w:pPr>
    </w:p>
    <w:p w14:paraId="3F62217D" w14:textId="77777777" w:rsidR="000E2E61" w:rsidRDefault="000E2E61" w:rsidP="00594DD6">
      <w:pPr>
        <w:spacing w:after="0"/>
      </w:pPr>
      <w:r>
        <w:rPr>
          <w:sz w:val="48"/>
          <w:szCs w:val="48"/>
        </w:rPr>
        <w:t>4. Clean up</w:t>
      </w:r>
    </w:p>
    <w:p w14:paraId="32AB8DF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</w:t>
      </w:r>
    </w:p>
    <w:p w14:paraId="7A729A4A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6_01_04</w:t>
      </w:r>
    </w:p>
    <w:p w14:paraId="19960D5C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C8B3B4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46E80EA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547496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90987C5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AA4BE9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92EFE1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AD68709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070D1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8E9E6D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60785E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1F66D8B" w14:textId="77777777" w:rsidR="000E2E61" w:rsidRDefault="000E2E61" w:rsidP="00594DD6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5D5143B" w14:textId="77777777" w:rsidR="000E2E61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76181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F880AF7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ableB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199E4B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EDA60B0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ABC17A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able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E5480E" w14:textId="77777777" w:rsidR="000E2E61" w:rsidRDefault="000E2E61" w:rsidP="00594DD6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CD0150" w14:textId="34711690" w:rsidR="00A46804" w:rsidRPr="008034A0" w:rsidRDefault="000E2E61" w:rsidP="00594DD6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A46804" w:rsidRPr="008034A0" w:rsidSect="00594DD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440F4" w14:textId="77777777" w:rsidR="006F50C2" w:rsidRDefault="006F50C2" w:rsidP="002F7523">
      <w:pPr>
        <w:spacing w:after="0" w:line="240" w:lineRule="auto"/>
      </w:pPr>
      <w:r>
        <w:separator/>
      </w:r>
    </w:p>
  </w:endnote>
  <w:endnote w:type="continuationSeparator" w:id="0">
    <w:p w14:paraId="21109EB3" w14:textId="77777777" w:rsidR="006F50C2" w:rsidRDefault="006F50C2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69E86" w14:textId="77777777" w:rsidR="006F50C2" w:rsidRDefault="006F50C2" w:rsidP="002F7523">
      <w:pPr>
        <w:spacing w:after="0" w:line="240" w:lineRule="auto"/>
      </w:pPr>
      <w:r>
        <w:separator/>
      </w:r>
    </w:p>
  </w:footnote>
  <w:footnote w:type="continuationSeparator" w:id="0">
    <w:p w14:paraId="28811AD0" w14:textId="77777777" w:rsidR="006F50C2" w:rsidRDefault="006F50C2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jQxNDE1MTSyNDNW0lEKTi0uzszPAykwrAUAXdKVuywAAAA="/>
  </w:docVars>
  <w:rsids>
    <w:rsidRoot w:val="00934FCE"/>
    <w:rsid w:val="00072656"/>
    <w:rsid w:val="00075F7C"/>
    <w:rsid w:val="00084122"/>
    <w:rsid w:val="000B32CE"/>
    <w:rsid w:val="000E265D"/>
    <w:rsid w:val="000E2E61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1825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06E9D"/>
    <w:rsid w:val="0031284D"/>
    <w:rsid w:val="00341DC1"/>
    <w:rsid w:val="0036215A"/>
    <w:rsid w:val="003A7B31"/>
    <w:rsid w:val="003B0AD4"/>
    <w:rsid w:val="003F3047"/>
    <w:rsid w:val="003F5993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94DD6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6F50C2"/>
    <w:rsid w:val="00725CCE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034A0"/>
    <w:rsid w:val="008A1B25"/>
    <w:rsid w:val="008A38E7"/>
    <w:rsid w:val="008E65B7"/>
    <w:rsid w:val="00934FCE"/>
    <w:rsid w:val="00952A13"/>
    <w:rsid w:val="00952CDE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9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4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4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1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3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6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3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9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8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9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4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61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1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1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1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9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9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6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5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3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0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0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6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0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4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3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3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1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2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3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6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2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6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53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81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3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2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3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6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5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7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4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sqlskills.com/blogs/paul/script-open-transactions-with-text-and-plans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sqlskills.com/blogs/paul/script-open-transactions-with-text-and-plan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database-console-commands/dbcc-opentran-transact-sq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t-sql/database-console-commands/dbcc-opentran-transact-sql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810</Words>
  <Characters>10322</Characters>
  <Application>Microsoft Office Word</Application>
  <DocSecurity>0</DocSecurity>
  <Lines>86</Lines>
  <Paragraphs>24</Paragraphs>
  <ScaleCrop>false</ScaleCrop>
  <Company/>
  <LinksUpToDate>false</LinksUpToDate>
  <CharactersWithSpaces>1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6</cp:revision>
  <dcterms:created xsi:type="dcterms:W3CDTF">2020-06-13T10:05:00Z</dcterms:created>
  <dcterms:modified xsi:type="dcterms:W3CDTF">2022-11-13T18:57:00Z</dcterms:modified>
</cp:coreProperties>
</file>